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2704" w:rsidRDefault="004C488F">
      <w:pPr>
        <w:pStyle w:val="Heading1"/>
      </w:pPr>
      <w:bookmarkStart w:id="0" w:name="_GoBack"/>
      <w:bookmarkEnd w:id="0"/>
      <w:r>
        <w:t>Assignment 12: Write a Distance Converter</w:t>
      </w:r>
    </w:p>
    <w:p w:rsidR="00D12704" w:rsidRDefault="004C488F">
      <w:pPr>
        <w:pStyle w:val="Heading2"/>
      </w:pPr>
      <w:bookmarkStart w:id="1" w:name="assignment-12-write-a-distance-converter"/>
      <w:bookmarkEnd w:id="1"/>
      <w:r>
        <w:t>Objectives</w:t>
      </w:r>
    </w:p>
    <w:p w:rsidR="00D12704" w:rsidRDefault="004C488F">
      <w:pPr>
        <w:pStyle w:val="Compact"/>
        <w:numPr>
          <w:ilvl w:val="0"/>
          <w:numId w:val="1"/>
        </w:numPr>
      </w:pPr>
      <w:bookmarkStart w:id="2" w:name="objectives"/>
      <w:bookmarkEnd w:id="2"/>
      <w:r>
        <w:t>Use JavaFX to complete a program which solves a problem.</w:t>
      </w:r>
    </w:p>
    <w:p w:rsidR="00D12704" w:rsidRDefault="004C488F">
      <w:pPr>
        <w:pStyle w:val="Compact"/>
        <w:numPr>
          <w:ilvl w:val="0"/>
          <w:numId w:val="1"/>
        </w:numPr>
      </w:pPr>
      <w:r>
        <w:t xml:space="preserve">Use an </w:t>
      </w:r>
      <w:r>
        <w:rPr>
          <w:rStyle w:val="VerbatimChar"/>
        </w:rPr>
        <w:t>ImageView</w:t>
      </w:r>
      <w:r>
        <w:t xml:space="preserve"> object.</w:t>
      </w:r>
    </w:p>
    <w:p w:rsidR="00D12704" w:rsidRDefault="004C488F">
      <w:pPr>
        <w:pStyle w:val="Compact"/>
        <w:numPr>
          <w:ilvl w:val="0"/>
          <w:numId w:val="1"/>
        </w:numPr>
      </w:pPr>
      <w:r>
        <w:t xml:space="preserve">Use </w:t>
      </w:r>
      <w:r>
        <w:rPr>
          <w:rStyle w:val="VerbatimChar"/>
        </w:rPr>
        <w:t>TextField</w:t>
      </w:r>
      <w:r>
        <w:t xml:space="preserve"> objects.</w:t>
      </w:r>
    </w:p>
    <w:p w:rsidR="00D12704" w:rsidRDefault="004C488F">
      <w:pPr>
        <w:pStyle w:val="Compact"/>
        <w:numPr>
          <w:ilvl w:val="0"/>
          <w:numId w:val="1"/>
        </w:numPr>
      </w:pPr>
      <w:r>
        <w:t>Identify the panels required to create a program based on the image.</w:t>
      </w:r>
    </w:p>
    <w:p w:rsidR="00D12704" w:rsidRDefault="004C488F">
      <w:pPr>
        <w:pStyle w:val="Heading2"/>
      </w:pPr>
      <w:r>
        <w:t>Motivation</w:t>
      </w:r>
    </w:p>
    <w:p w:rsidR="00D12704" w:rsidRDefault="004C488F">
      <w:bookmarkStart w:id="3" w:name="motivation"/>
      <w:bookmarkEnd w:id="3"/>
      <w:r>
        <w:t xml:space="preserve">In this program, </w:t>
      </w:r>
      <w:r>
        <w:t>you will be creating a distance conversion program. You've probably written one of these in your past classes, but this one will require JavaFX. The emphasis is on the graphical application.</w:t>
      </w:r>
    </w:p>
    <w:p w:rsidR="00D12704" w:rsidRDefault="004C488F">
      <w:r>
        <w:t>You will need these conversion guides.</w:t>
      </w:r>
    </w:p>
    <w:p w:rsidR="00D12704" w:rsidRDefault="004C488F">
      <w:pPr>
        <w:pStyle w:val="Compact"/>
        <w:numPr>
          <w:ilvl w:val="0"/>
          <w:numId w:val="2"/>
        </w:numPr>
      </w:pPr>
      <w:r>
        <w:t>1 meter is 39.37 inches.</w:t>
      </w:r>
    </w:p>
    <w:p w:rsidR="00D12704" w:rsidRDefault="004C488F">
      <w:pPr>
        <w:pStyle w:val="Compact"/>
        <w:numPr>
          <w:ilvl w:val="0"/>
          <w:numId w:val="2"/>
        </w:numPr>
      </w:pPr>
      <w:r>
        <w:t>1</w:t>
      </w:r>
      <w:r>
        <w:t xml:space="preserve"> meter is 3.28 feet.</w:t>
      </w:r>
    </w:p>
    <w:p w:rsidR="00D12704" w:rsidRDefault="004C488F">
      <w:pPr>
        <w:pStyle w:val="Compact"/>
        <w:numPr>
          <w:ilvl w:val="0"/>
          <w:numId w:val="2"/>
        </w:numPr>
      </w:pPr>
      <w:r>
        <w:t>1 meter is 1.09 yards.</w:t>
      </w:r>
    </w:p>
    <w:p w:rsidR="00D12704" w:rsidRDefault="004C488F">
      <w:pPr>
        <w:pStyle w:val="Heading2"/>
      </w:pPr>
      <w:r>
        <w:t>Instructions</w:t>
      </w:r>
    </w:p>
    <w:p w:rsidR="00D12704" w:rsidRDefault="004C488F">
      <w:bookmarkStart w:id="4" w:name="instructions"/>
      <w:bookmarkEnd w:id="4"/>
      <w:r>
        <w:t>Name your project FirstnameLastnameAssignmentNumber</w:t>
      </w:r>
    </w:p>
    <w:p w:rsidR="00D12704" w:rsidRDefault="004C488F">
      <w:r>
        <w:t>Write a program that will display an input field. The input field will take a distance in meters. It will then convert that distance into another d</w:t>
      </w:r>
      <w:r>
        <w:t>istance based on unit which is selected via a radio button. Use the reference image blow.</w:t>
      </w:r>
    </w:p>
    <w:p w:rsidR="00D12704" w:rsidRDefault="004C488F">
      <w:r>
        <w:rPr>
          <w:noProof/>
        </w:rPr>
        <w:drawing>
          <wp:inline distT="0" distB="0" distL="114935" distR="114935">
            <wp:extent cx="5332730" cy="2139315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30" cy="21393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2704" w:rsidRDefault="004C488F">
      <w:pPr>
        <w:pStyle w:val="ImageCaption"/>
      </w:pPr>
      <w:r>
        <w:t>Tape measure gui image</w:t>
      </w:r>
    </w:p>
    <w:p w:rsidR="00D12704" w:rsidRDefault="004C488F">
      <w:r>
        <w:t>This will require the following:</w:t>
      </w:r>
    </w:p>
    <w:p w:rsidR="00D12704" w:rsidRDefault="004C488F">
      <w:pPr>
        <w:pStyle w:val="Compact"/>
        <w:numPr>
          <w:ilvl w:val="0"/>
          <w:numId w:val="3"/>
        </w:numPr>
      </w:pPr>
      <w:r>
        <w:lastRenderedPageBreak/>
        <w:t>An image of a tape measure. It will be included along with this assignment. The tape measure doesn't do anyt</w:t>
      </w:r>
      <w:r>
        <w:t>hing. I only want you to include an image to demonstrate the ability.</w:t>
      </w:r>
    </w:p>
    <w:p w:rsidR="00D12704" w:rsidRDefault="004C488F">
      <w:pPr>
        <w:pStyle w:val="Compact"/>
        <w:numPr>
          <w:ilvl w:val="0"/>
          <w:numId w:val="3"/>
        </w:numPr>
      </w:pPr>
      <w:r>
        <w:t>A set of radio button which will be the user's way of selecting the output units of the calculation.</w:t>
      </w:r>
    </w:p>
    <w:p w:rsidR="00D12704" w:rsidRDefault="004C488F">
      <w:pPr>
        <w:pStyle w:val="Compact"/>
        <w:numPr>
          <w:ilvl w:val="0"/>
          <w:numId w:val="3"/>
        </w:numPr>
      </w:pPr>
      <w:r>
        <w:t xml:space="preserve">A Label-TextField pair to represent the means by which the user will input data. The </w:t>
      </w:r>
      <w:r>
        <w:t>user should be able to input any integer or floating-point value, such as 1, 2, or 3.5.</w:t>
      </w:r>
    </w:p>
    <w:p w:rsidR="00D12704" w:rsidRDefault="004C488F">
      <w:pPr>
        <w:pStyle w:val="Compact"/>
        <w:numPr>
          <w:ilvl w:val="0"/>
          <w:numId w:val="3"/>
        </w:numPr>
      </w:pPr>
      <w:r>
        <w:t>A Label-TextField pair to represent the means by which the program will output the result. The results TextField should have the ability to edit turned off.</w:t>
      </w:r>
    </w:p>
    <w:p w:rsidR="00D12704" w:rsidRDefault="004C488F">
      <w:pPr>
        <w:pStyle w:val="Compact"/>
        <w:numPr>
          <w:ilvl w:val="0"/>
          <w:numId w:val="3"/>
        </w:numPr>
      </w:pPr>
      <w:r>
        <w:t>A button wh</w:t>
      </w:r>
      <w:r>
        <w:t>ich will complete the conversion named "Convert".</w:t>
      </w:r>
    </w:p>
    <w:p w:rsidR="00D12704" w:rsidRDefault="004C488F">
      <w:pPr>
        <w:pStyle w:val="Compact"/>
        <w:numPr>
          <w:ilvl w:val="0"/>
          <w:numId w:val="3"/>
        </w:numPr>
      </w:pPr>
      <w:r>
        <w:t>A title bar which says "Your Name's Distance Conversion". If this does not include your name, you will lose points.</w:t>
      </w:r>
    </w:p>
    <w:p w:rsidR="00D12704" w:rsidRDefault="004C488F">
      <w:r>
        <w:t>Notes:</w:t>
      </w:r>
    </w:p>
    <w:p w:rsidR="00D12704" w:rsidRDefault="004C488F">
      <w:pPr>
        <w:pStyle w:val="Compact"/>
        <w:numPr>
          <w:ilvl w:val="0"/>
          <w:numId w:val="4"/>
        </w:numPr>
      </w:pPr>
      <w:r>
        <w:t>The Scene size is 700 pixels wide and 250 pixels tall.</w:t>
      </w:r>
    </w:p>
    <w:p w:rsidR="00D12704" w:rsidRDefault="004C488F">
      <w:pPr>
        <w:pStyle w:val="Compact"/>
        <w:numPr>
          <w:ilvl w:val="0"/>
          <w:numId w:val="4"/>
        </w:numPr>
      </w:pPr>
      <w:r>
        <w:t xml:space="preserve">In the image provided, most </w:t>
      </w:r>
      <w:r>
        <w:t>panes used the "Pos.CENTER" alignment. The panel with the radio button used "Pos.CENTER_LEFT" alignment.</w:t>
      </w:r>
    </w:p>
    <w:p w:rsidR="00D12704" w:rsidRDefault="004C488F">
      <w:pPr>
        <w:pStyle w:val="Compact"/>
        <w:numPr>
          <w:ilvl w:val="0"/>
          <w:numId w:val="4"/>
        </w:numPr>
      </w:pPr>
      <w:r>
        <w:t>All panes used 20 pixel spacing between children.</w:t>
      </w:r>
    </w:p>
    <w:p w:rsidR="00D12704" w:rsidRDefault="004C488F">
      <w:pPr>
        <w:pStyle w:val="Compact"/>
        <w:numPr>
          <w:ilvl w:val="0"/>
          <w:numId w:val="4"/>
        </w:numPr>
      </w:pPr>
      <w:r>
        <w:t>All input should be in floating-point format (which means you should be using "double" types for nume</w:t>
      </w:r>
      <w:r>
        <w:t xml:space="preserve">rical data). In the event that someone types in non-numerical data, you should show a </w:t>
      </w:r>
      <w:r>
        <w:rPr>
          <w:b/>
        </w:rPr>
        <w:t>JOptionPane</w:t>
      </w:r>
      <w:r>
        <w:t xml:space="preserve"> dialog box that says ""Error! Number not understood."</w:t>
      </w:r>
    </w:p>
    <w:p w:rsidR="00D12704" w:rsidRDefault="004C488F">
      <w:r>
        <w:t>Be sure to test your application with 4 inputs:</w:t>
      </w:r>
    </w:p>
    <w:p w:rsidR="00D12704" w:rsidRDefault="004C488F">
      <w:pPr>
        <w:pStyle w:val="Compact"/>
        <w:numPr>
          <w:ilvl w:val="0"/>
          <w:numId w:val="5"/>
        </w:numPr>
      </w:pPr>
      <w:r>
        <w:t>2.5 meters into inches should be 78.74 inches.</w:t>
      </w:r>
    </w:p>
    <w:p w:rsidR="00D12704" w:rsidRDefault="004C488F">
      <w:pPr>
        <w:pStyle w:val="Compact"/>
        <w:numPr>
          <w:ilvl w:val="0"/>
          <w:numId w:val="5"/>
        </w:numPr>
      </w:pPr>
      <w:r>
        <w:t>2.5 meter</w:t>
      </w:r>
      <w:r>
        <w:t>s into feet should be 8.2 feet.</w:t>
      </w:r>
    </w:p>
    <w:p w:rsidR="00D12704" w:rsidRDefault="004C488F">
      <w:pPr>
        <w:pStyle w:val="Compact"/>
        <w:numPr>
          <w:ilvl w:val="0"/>
          <w:numId w:val="5"/>
        </w:numPr>
      </w:pPr>
      <w:r>
        <w:t>2.5 meters into yards should be 2.725 yards.</w:t>
      </w:r>
    </w:p>
    <w:p w:rsidR="00D12704" w:rsidRDefault="004C488F">
      <w:pPr>
        <w:pStyle w:val="Compact"/>
        <w:numPr>
          <w:ilvl w:val="0"/>
          <w:numId w:val="5"/>
        </w:numPr>
      </w:pPr>
      <w:r>
        <w:t>2.5 meters when nothing is selected for the units should be 0.</w:t>
      </w:r>
    </w:p>
    <w:p w:rsidR="00D12704" w:rsidRDefault="004C488F">
      <w:pPr>
        <w:pStyle w:val="Compact"/>
        <w:numPr>
          <w:ilvl w:val="0"/>
          <w:numId w:val="5"/>
        </w:numPr>
      </w:pPr>
      <w:r>
        <w:t xml:space="preserve">Any non-numerical value (including nothing) in the input field should present a </w:t>
      </w:r>
      <w:r>
        <w:rPr>
          <w:b/>
        </w:rPr>
        <w:t>JOptionPane</w:t>
      </w:r>
      <w:r>
        <w:t xml:space="preserve"> error message.</w:t>
      </w:r>
    </w:p>
    <w:p w:rsidR="00D12704" w:rsidRDefault="004C488F">
      <w:pPr>
        <w:pStyle w:val="Heading2"/>
      </w:pPr>
      <w:r>
        <w:t>Documenta</w:t>
      </w:r>
      <w:r>
        <w:t>tion</w:t>
      </w:r>
    </w:p>
    <w:p w:rsidR="00D12704" w:rsidRDefault="004C488F">
      <w:bookmarkStart w:id="5" w:name="documentation"/>
      <w:bookmarkEnd w:id="5"/>
      <w:r>
        <w:t>Your source code must include the following documentation:</w:t>
      </w:r>
    </w:p>
    <w:p w:rsidR="00D12704" w:rsidRDefault="004C488F">
      <w:pPr>
        <w:pStyle w:val="Compact"/>
        <w:numPr>
          <w:ilvl w:val="0"/>
          <w:numId w:val="6"/>
        </w:numPr>
      </w:pPr>
      <w:r>
        <w:t>Your name</w:t>
      </w:r>
    </w:p>
    <w:p w:rsidR="00D12704" w:rsidRDefault="004C488F">
      <w:pPr>
        <w:pStyle w:val="Compact"/>
        <w:numPr>
          <w:ilvl w:val="0"/>
          <w:numId w:val="6"/>
        </w:numPr>
      </w:pPr>
      <w:r>
        <w:t>The class (CS 2070) and the section number (on ground is 08, online is W1).</w:t>
      </w:r>
    </w:p>
    <w:p w:rsidR="00D12704" w:rsidRDefault="004C488F">
      <w:pPr>
        <w:pStyle w:val="Compact"/>
        <w:numPr>
          <w:ilvl w:val="0"/>
          <w:numId w:val="6"/>
        </w:numPr>
      </w:pPr>
      <w:r>
        <w:t>The date on which you turned in the assignment.</w:t>
      </w:r>
    </w:p>
    <w:p w:rsidR="00D12704" w:rsidRDefault="004C488F">
      <w:pPr>
        <w:pStyle w:val="Compact"/>
        <w:numPr>
          <w:ilvl w:val="0"/>
          <w:numId w:val="6"/>
        </w:numPr>
      </w:pPr>
      <w:r>
        <w:t>A short description of the software. Usually a sentence or</w:t>
      </w:r>
      <w:r>
        <w:t xml:space="preserve"> two is sufficient.</w:t>
      </w:r>
    </w:p>
    <w:p w:rsidR="00D12704" w:rsidRDefault="004C488F">
      <w:pPr>
        <w:pStyle w:val="Heading2"/>
      </w:pPr>
      <w:r>
        <w:t>Turning it in.</w:t>
      </w:r>
    </w:p>
    <w:p w:rsidR="00D12704" w:rsidRDefault="004C488F">
      <w:bookmarkStart w:id="6" w:name="turning-it-in."/>
      <w:bookmarkEnd w:id="6"/>
      <w:r>
        <w:t>To turn in your application, find the folder containing your entire project (not the folder with the "java" file), zip it up, and turn it in.</w:t>
      </w:r>
    </w:p>
    <w:sectPr w:rsidR="00D12704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roid Sans Fallback">
    <w:panose1 w:val="00000000000000000000"/>
    <w:charset w:val="00"/>
    <w:family w:val="roman"/>
    <w:notTrueType/>
    <w:pitch w:val="default"/>
  </w:font>
  <w:font w:name="DejaVu San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96B3B"/>
    <w:multiLevelType w:val="multilevel"/>
    <w:tmpl w:val="2F0EBA24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6F02E15"/>
    <w:multiLevelType w:val="multilevel"/>
    <w:tmpl w:val="22B6143C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34AB5382"/>
    <w:multiLevelType w:val="multilevel"/>
    <w:tmpl w:val="D3CCB008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3A905DB6"/>
    <w:multiLevelType w:val="multilevel"/>
    <w:tmpl w:val="B5E004C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52AB3F21"/>
    <w:multiLevelType w:val="multilevel"/>
    <w:tmpl w:val="430C965E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60AC7D47"/>
    <w:multiLevelType w:val="multilevel"/>
    <w:tmpl w:val="B02859FA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63191073"/>
    <w:multiLevelType w:val="multilevel"/>
    <w:tmpl w:val="5E14AEA0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6"/>
  </w:num>
  <w:num w:numId="5">
    <w:abstractNumId w:val="4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12704"/>
    <w:rsid w:val="004C488F"/>
    <w:rsid w:val="00D12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4ABBFE3-5B77-42E7-982C-BC59240B9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uppressAutoHyphens/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eastAsia="Droid Sans Fallback" w:hAnsi="Liberation Sans" w:cs="DejaVu Sans"/>
      <w:sz w:val="28"/>
      <w:szCs w:val="28"/>
    </w:rPr>
  </w:style>
  <w:style w:type="paragraph" w:customStyle="1" w:styleId="TextBody">
    <w:name w:val="Text Body"/>
    <w:basedOn w:val="Normal"/>
    <w:pPr>
      <w:spacing w:after="120" w:line="288" w:lineRule="auto"/>
    </w:pPr>
  </w:style>
  <w:style w:type="paragraph" w:styleId="List">
    <w:name w:val="List"/>
    <w:basedOn w:val="TextBody"/>
    <w:rPr>
      <w:rFonts w:cs="DejaVu 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DejaVu Sans"/>
      <w:i/>
      <w:iCs/>
    </w:rPr>
  </w:style>
  <w:style w:type="paragraph" w:customStyle="1" w:styleId="Index">
    <w:name w:val="Index"/>
    <w:basedOn w:val="Normal"/>
    <w:pPr>
      <w:suppressLineNumbers/>
    </w:pPr>
    <w:rPr>
      <w:rFonts w:cs="DejaVu Sans"/>
    </w:rPr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pPr>
      <w:keepNext/>
      <w:keepLines/>
      <w:suppressAutoHyphens/>
      <w:spacing w:after="200"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">
    <w:name w:val="Footnote"/>
    <w:basedOn w:val="Normal"/>
    <w:uiPriority w:val="9"/>
    <w:unhideWhenUsed/>
    <w:qFormat/>
  </w:style>
  <w:style w:type="paragraph" w:customStyle="1" w:styleId="DefinitionTerm">
    <w:name w:val="Definition Term"/>
    <w:basedOn w:val="Normal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paragraph" w:customStyle="1" w:styleId="SourceCode">
    <w:name w:val="Source Code"/>
    <w:basedOn w:val="Normal"/>
    <w:link w:val="VerbatimChar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6</Words>
  <Characters>254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WEB</dc:creator>
  <cp:lastModifiedBy>Mikayla Webber</cp:lastModifiedBy>
  <cp:revision>2</cp:revision>
  <dcterms:created xsi:type="dcterms:W3CDTF">2018-03-28T09:20:00Z</dcterms:created>
  <dcterms:modified xsi:type="dcterms:W3CDTF">2018-03-28T09:20:00Z</dcterms:modified>
  <dc:language>en-US</dc:language>
</cp:coreProperties>
</file>